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04513" w14:textId="77777777" w:rsidR="00D253B3" w:rsidRPr="000A35A4" w:rsidRDefault="00D253B3" w:rsidP="00D253B3">
      <w:pPr>
        <w:pStyle w:val="Heading1"/>
      </w:pPr>
      <w:r w:rsidRPr="000A35A4">
        <w:t>Introduction Worksheet</w:t>
      </w:r>
    </w:p>
    <w:p w14:paraId="0546BE47" w14:textId="77777777" w:rsidR="00D253B3" w:rsidRDefault="00D253B3" w:rsidP="00D253B3">
      <w:pPr>
        <w:pStyle w:val="sbnl1"/>
        <w:spacing w:line="240" w:lineRule="auto"/>
        <w:ind w:left="0" w:firstLine="0"/>
        <w:jc w:val="center"/>
        <w:rPr>
          <w:sz w:val="24"/>
          <w:szCs w:val="24"/>
        </w:rPr>
      </w:pPr>
    </w:p>
    <w:p w14:paraId="2E633804" w14:textId="77777777" w:rsidR="00D253B3" w:rsidRDefault="00D253B3" w:rsidP="00D253B3">
      <w:pPr>
        <w:pStyle w:val="Heading2"/>
      </w:pPr>
      <w:r>
        <w:t>Directions</w:t>
      </w:r>
    </w:p>
    <w:p w14:paraId="6109DC67" w14:textId="77777777" w:rsidR="00D253B3" w:rsidRDefault="00D253B3" w:rsidP="00D253B3">
      <w:pPr>
        <w:pStyle w:val="sbnl1"/>
        <w:spacing w:line="240" w:lineRule="auto"/>
        <w:ind w:left="0" w:firstLine="0"/>
        <w:rPr>
          <w:sz w:val="24"/>
          <w:szCs w:val="24"/>
        </w:rPr>
      </w:pPr>
    </w:p>
    <w:p w14:paraId="05FE4B24" w14:textId="2F68C2E7" w:rsidR="00D253B3" w:rsidRDefault="00D253B3" w:rsidP="00D253B3">
      <w:pPr>
        <w:pStyle w:val="sbnl1"/>
        <w:spacing w:line="240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>Use this worksheet to map out the introduction to your next speech.</w:t>
      </w:r>
    </w:p>
    <w:p w14:paraId="0795510A" w14:textId="77777777" w:rsidR="00D253B3" w:rsidRDefault="00D253B3" w:rsidP="00D253B3">
      <w:pPr>
        <w:pStyle w:val="sbnl1"/>
        <w:spacing w:line="240" w:lineRule="auto"/>
        <w:ind w:left="0" w:firstLine="0"/>
        <w:rPr>
          <w:sz w:val="24"/>
          <w:szCs w:val="24"/>
        </w:rPr>
      </w:pPr>
    </w:p>
    <w:p w14:paraId="06529F83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 xml:space="preserve">1) What is your general purpose? (circle </w:t>
      </w:r>
      <w:proofErr w:type="gramStart"/>
      <w:r>
        <w:rPr>
          <w:sz w:val="24"/>
          <w:szCs w:val="24"/>
        </w:rPr>
        <w:t xml:space="preserve">one)   </w:t>
      </w:r>
      <w:proofErr w:type="gramEnd"/>
      <w:r>
        <w:rPr>
          <w:sz w:val="24"/>
          <w:szCs w:val="24"/>
        </w:rPr>
        <w:t>To Inform</w:t>
      </w:r>
      <w:r>
        <w:rPr>
          <w:sz w:val="24"/>
          <w:szCs w:val="24"/>
        </w:rPr>
        <w:tab/>
        <w:t xml:space="preserve"> </w:t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Persuade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Entertain</w:t>
      </w:r>
    </w:p>
    <w:p w14:paraId="2ABE24E1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5B999FBB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2) What is your specific purpose? ____________________________________________</w:t>
      </w:r>
    </w:p>
    <w:p w14:paraId="2F91BA87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04AD8E9C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1144A7AE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11E169BF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0FA28C52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69EDE7A6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3) Which attention getting device do you plan on using? __________________________</w:t>
      </w:r>
    </w:p>
    <w:p w14:paraId="66DCBE8B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3D86C246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75D7C0DB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710E920F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57063711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247B7D7D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3089F6FB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37D4DB78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4) How will you link your attention getting device to your actual topic? ______________</w:t>
      </w:r>
    </w:p>
    <w:p w14:paraId="7BF44DBA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6656CF2E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2B57063B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4496DC33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6A8A7767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5D139351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5) Why should your audience listen to your speech? _____________________________</w:t>
      </w:r>
    </w:p>
    <w:p w14:paraId="53076FA7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5F5342B7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183359A6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0502EFC1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5CB4664D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0FC571BD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24A92A5E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08CB0F4D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  <w:r>
        <w:rPr>
          <w:sz w:val="24"/>
          <w:szCs w:val="24"/>
        </w:rPr>
        <w:t>6) How will you establish your credibility during speech?</w:t>
      </w:r>
    </w:p>
    <w:p w14:paraId="7116A475" w14:textId="77777777" w:rsidR="00D253B3" w:rsidRDefault="00D253B3" w:rsidP="00D253B3">
      <w:pPr>
        <w:pStyle w:val="sbnl1"/>
        <w:spacing w:line="240" w:lineRule="auto"/>
        <w:ind w:left="0" w:right="0" w:firstLine="0"/>
        <w:rPr>
          <w:sz w:val="24"/>
          <w:szCs w:val="24"/>
        </w:rPr>
      </w:pPr>
    </w:p>
    <w:p w14:paraId="0CB01225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a) Competence _____________________________________________________</w:t>
      </w:r>
    </w:p>
    <w:p w14:paraId="59B4CFCF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08952526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5CBEDA53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20CA92D9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16704981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6CC095F4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b) Trustworthiness__________________________________________________</w:t>
      </w:r>
    </w:p>
    <w:p w14:paraId="3345A568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11E752B0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725BDD7C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494CDD0D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24C91111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50A08EBE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c) Caring/Goodwill__________________________________________________</w:t>
      </w:r>
    </w:p>
    <w:p w14:paraId="3A90F97F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66C05B3F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7C795F1E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5742FCEE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3FEE1A31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2C6F9A93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7) What is your thesis statement? ____________________________________________</w:t>
      </w:r>
    </w:p>
    <w:p w14:paraId="5089CBE6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51600FDE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6D4DA544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56CA17F0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2205444E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3F1A3050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6ABC4DF1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5507116F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0B34A4F9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7DA9892B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8) What are your three main body points?</w:t>
      </w:r>
    </w:p>
    <w:p w14:paraId="6C0036F9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5F49CE24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a) Body Point 1 ____________________________________________________</w:t>
      </w:r>
    </w:p>
    <w:p w14:paraId="2D761345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25CE0FE4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6D445ECA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72F557BA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49336D96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54FFE670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b) Body Point 2 ____________________________________________________</w:t>
      </w:r>
    </w:p>
    <w:p w14:paraId="78383372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1F1A97AC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5A3973AE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6917BE03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4EE17732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3AA6878A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c) Body Point 3 ____________________________________________________</w:t>
      </w:r>
    </w:p>
    <w:p w14:paraId="21AA92D3" w14:textId="77777777" w:rsidR="00D253B3" w:rsidRDefault="00D253B3" w:rsidP="00D253B3">
      <w:pPr>
        <w:pStyle w:val="sbnl1"/>
        <w:spacing w:line="240" w:lineRule="auto"/>
        <w:ind w:right="0"/>
        <w:rPr>
          <w:sz w:val="24"/>
          <w:szCs w:val="24"/>
        </w:rPr>
      </w:pPr>
    </w:p>
    <w:p w14:paraId="27CF6C64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5B7DF398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</w:p>
    <w:p w14:paraId="09F70210" w14:textId="77777777" w:rsidR="00D253B3" w:rsidRDefault="00D253B3" w:rsidP="00D253B3">
      <w:pPr>
        <w:pStyle w:val="sbnl1"/>
        <w:spacing w:line="240" w:lineRule="auto"/>
        <w:ind w:left="0" w:right="0"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6416CC3E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59A65BB6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9) Write a preview of your three main body points. ______________________________</w:t>
      </w:r>
    </w:p>
    <w:p w14:paraId="5E193240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07A9B8FD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152A7F6E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</w:p>
    <w:p w14:paraId="1A67574F" w14:textId="77777777" w:rsidR="00D253B3" w:rsidRDefault="00D253B3" w:rsidP="00D253B3">
      <w:pPr>
        <w:pStyle w:val="sbnl1"/>
        <w:spacing w:line="240" w:lineRule="auto"/>
        <w:ind w:left="720" w:right="0" w:hanging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14:paraId="0A41D9B5" w14:textId="109C8532" w:rsidR="00AE68C7" w:rsidRDefault="00AE68C7" w:rsidP="00D253B3"/>
    <w:sectPr w:rsidR="00AE6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zMxsbC0MDEwNDNR0lEKTi0uzszPAykwrAUA7VMVeSwAAAA="/>
  </w:docVars>
  <w:rsids>
    <w:rsidRoot w:val="00D253B3"/>
    <w:rsid w:val="00223B6F"/>
    <w:rsid w:val="005D699B"/>
    <w:rsid w:val="0078442E"/>
    <w:rsid w:val="007D17D9"/>
    <w:rsid w:val="00890883"/>
    <w:rsid w:val="008A0D41"/>
    <w:rsid w:val="009E6EF5"/>
    <w:rsid w:val="00AE68C7"/>
    <w:rsid w:val="00B84195"/>
    <w:rsid w:val="00C8333F"/>
    <w:rsid w:val="00D2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7629B"/>
  <w15:chartTrackingRefBased/>
  <w15:docId w15:val="{18FB874F-F21B-4718-BCBB-7F9E63AD3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3B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53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3B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bh">
    <w:name w:val="sbh"/>
    <w:rsid w:val="00D253B3"/>
    <w:pPr>
      <w:spacing w:before="100" w:after="0" w:line="240" w:lineRule="auto"/>
      <w:jc w:val="center"/>
    </w:pPr>
    <w:rPr>
      <w:rFonts w:ascii="Arial" w:eastAsia="Times New Roman" w:hAnsi="Arial" w:cs="Times New Roman"/>
      <w:color w:val="000080"/>
      <w:kern w:val="0"/>
      <w:sz w:val="36"/>
      <w14:ligatures w14:val="none"/>
    </w:rPr>
  </w:style>
  <w:style w:type="paragraph" w:customStyle="1" w:styleId="sbnl1">
    <w:name w:val="sbnl1"/>
    <w:basedOn w:val="Normal"/>
    <w:rsid w:val="00D253B3"/>
    <w:pPr>
      <w:widowControl w:val="0"/>
      <w:spacing w:line="480" w:lineRule="auto"/>
      <w:ind w:left="2160" w:right="720" w:hanging="36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D253B3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253B3"/>
    <w:rPr>
      <w:rFonts w:asciiTheme="majorHAnsi" w:eastAsiaTheme="majorEastAsia" w:hAnsiTheme="majorHAnsi" w:cstheme="majorBidi"/>
      <w:color w:val="0F4761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9</Words>
  <Characters>2689</Characters>
  <Application>Microsoft Office Word</Application>
  <DocSecurity>0</DocSecurity>
  <Lines>47</Lines>
  <Paragraphs>20</Paragraphs>
  <ScaleCrop>false</ScaleCrop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rench</dc:creator>
  <cp:keywords/>
  <dc:description/>
  <cp:lastModifiedBy>Jason Wrench</cp:lastModifiedBy>
  <cp:revision>1</cp:revision>
  <dcterms:created xsi:type="dcterms:W3CDTF">2025-05-20T01:00:00Z</dcterms:created>
  <dcterms:modified xsi:type="dcterms:W3CDTF">2025-05-20T01:02:00Z</dcterms:modified>
</cp:coreProperties>
</file>